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983312" w14:textId="77777777" w:rsidR="006E20A4" w:rsidRDefault="006E20A4" w:rsidP="0042311C">
      <w:pPr>
        <w:ind w:left="567"/>
        <w:jc w:val="center"/>
        <w:rPr>
          <w:rFonts w:ascii="Trebuchet MS" w:hAnsi="Trebuchet MS" w:cs="AdvertisingBold"/>
          <w:b/>
          <w:bCs/>
          <w:color w:val="17365D"/>
          <w:sz w:val="28"/>
          <w:szCs w:val="28"/>
          <w:rtl/>
          <w:lang w:val="en-GB"/>
        </w:rPr>
      </w:pPr>
    </w:p>
    <w:p w14:paraId="12C28E0D" w14:textId="1F6E235C" w:rsidR="003C5B6C" w:rsidRPr="006C446A" w:rsidRDefault="008807C2" w:rsidP="006C446A">
      <w:pPr>
        <w:spacing w:after="0" w:line="240" w:lineRule="auto"/>
        <w:ind w:left="567"/>
        <w:jc w:val="center"/>
        <w:rPr>
          <w:rFonts w:ascii="Traditional Arabic" w:hAnsi="Traditional Arabic" w:cs="Traditional Arabic"/>
          <w:b/>
          <w:bCs/>
          <w:color w:val="17365D"/>
          <w:sz w:val="28"/>
          <w:szCs w:val="28"/>
          <w:rtl/>
          <w:lang w:val="en-GB"/>
        </w:rPr>
      </w:pPr>
      <w:r w:rsidRPr="006C446A">
        <w:rPr>
          <w:rFonts w:ascii="Traditional Arabic" w:hAnsi="Traditional Arabic" w:cs="Traditional Arabic"/>
          <w:b/>
          <w:bCs/>
          <w:color w:val="1F4E79" w:themeColor="accent1" w:themeShade="80"/>
          <w:sz w:val="28"/>
          <w:szCs w:val="28"/>
          <w:rtl/>
          <w:lang w:val="en-GB"/>
        </w:rPr>
        <w:t xml:space="preserve">تقرير الفاعلية الأكاديمية لعضو هيئة </w:t>
      </w:r>
      <w:r w:rsidR="00DB6A3E" w:rsidRPr="006C446A">
        <w:rPr>
          <w:rFonts w:ascii="Traditional Arabic" w:hAnsi="Traditional Arabic" w:cs="Traditional Arabic"/>
          <w:b/>
          <w:bCs/>
          <w:color w:val="1F4E79" w:themeColor="accent1" w:themeShade="80"/>
          <w:sz w:val="28"/>
          <w:szCs w:val="28"/>
          <w:rtl/>
          <w:lang w:val="en-GB"/>
        </w:rPr>
        <w:t>التدريس طالب</w:t>
      </w:r>
      <w:r w:rsidRPr="006C446A">
        <w:rPr>
          <w:rFonts w:ascii="Traditional Arabic" w:hAnsi="Traditional Arabic" w:cs="Traditional Arabic"/>
          <w:b/>
          <w:bCs/>
          <w:color w:val="1F4E79" w:themeColor="accent1" w:themeShade="80"/>
          <w:sz w:val="28"/>
          <w:szCs w:val="28"/>
          <w:rtl/>
          <w:lang w:val="en-GB"/>
        </w:rPr>
        <w:t xml:space="preserve"> التمديد</w:t>
      </w:r>
      <w:r w:rsidR="003C5B6C" w:rsidRPr="006C446A">
        <w:rPr>
          <w:rFonts w:ascii="Traditional Arabic" w:hAnsi="Traditional Arabic" w:cs="Traditional Arabic"/>
          <w:b/>
          <w:bCs/>
          <w:color w:val="1F4E79" w:themeColor="accent1" w:themeShade="80"/>
          <w:sz w:val="28"/>
          <w:szCs w:val="28"/>
          <w:rtl/>
          <w:lang w:val="en-GB"/>
        </w:rPr>
        <w:t xml:space="preserve"> </w:t>
      </w:r>
      <w:r w:rsidR="00722E1B">
        <w:rPr>
          <w:rFonts w:ascii="Traditional Arabic" w:hAnsi="Traditional Arabic" w:cs="Traditional Arabic" w:hint="cs"/>
          <w:b/>
          <w:bCs/>
          <w:color w:val="1F4E79" w:themeColor="accent1" w:themeShade="80"/>
          <w:sz w:val="28"/>
          <w:szCs w:val="28"/>
          <w:rtl/>
          <w:lang w:val="en-GB"/>
        </w:rPr>
        <w:t>(</w:t>
      </w:r>
      <w:r w:rsidR="003C5B6C" w:rsidRPr="006C446A">
        <w:rPr>
          <w:rFonts w:ascii="Traditional Arabic" w:hAnsi="Traditional Arabic" w:cs="Traditional Arabic"/>
          <w:b/>
          <w:bCs/>
          <w:color w:val="1F4E79" w:themeColor="accent1" w:themeShade="80"/>
          <w:sz w:val="28"/>
          <w:szCs w:val="28"/>
          <w:rtl/>
          <w:lang w:val="en-GB"/>
        </w:rPr>
        <w:t>للسعوديين</w:t>
      </w:r>
      <w:r w:rsidR="00722E1B">
        <w:rPr>
          <w:rFonts w:ascii="Traditional Arabic" w:hAnsi="Traditional Arabic" w:cs="Traditional Arabic" w:hint="cs"/>
          <w:b/>
          <w:bCs/>
          <w:color w:val="1F4E79" w:themeColor="accent1" w:themeShade="80"/>
          <w:sz w:val="28"/>
          <w:szCs w:val="28"/>
          <w:rtl/>
          <w:lang w:val="en-GB"/>
        </w:rPr>
        <w:t>)</w:t>
      </w:r>
      <w:bookmarkStart w:id="0" w:name="_GoBack"/>
      <w:bookmarkEnd w:id="0"/>
    </w:p>
    <w:p w14:paraId="0350BAA5" w14:textId="77777777" w:rsidR="003C5B6C" w:rsidRPr="006C446A" w:rsidRDefault="003C5B6C" w:rsidP="003C5B6C">
      <w:pPr>
        <w:spacing w:after="0" w:line="240" w:lineRule="auto"/>
        <w:ind w:left="567"/>
        <w:jc w:val="center"/>
        <w:rPr>
          <w:rFonts w:ascii="Traditional Arabic" w:hAnsi="Traditional Arabic" w:cs="Traditional Arabic"/>
          <w:b/>
          <w:bCs/>
          <w:color w:val="17365D"/>
          <w:sz w:val="28"/>
          <w:szCs w:val="28"/>
          <w:rtl/>
        </w:rPr>
      </w:pPr>
    </w:p>
    <w:tbl>
      <w:tblPr>
        <w:bidiVisual/>
        <w:tblW w:w="5346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01"/>
        <w:gridCol w:w="2971"/>
        <w:gridCol w:w="1557"/>
        <w:gridCol w:w="2830"/>
      </w:tblGrid>
      <w:tr w:rsidR="008807C2" w:rsidRPr="006C446A" w14:paraId="6D1B3C5F" w14:textId="77777777" w:rsidTr="006C446A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00A5A0EC" w14:textId="77777777" w:rsidR="008807C2" w:rsidRPr="006C446A" w:rsidRDefault="008807C2" w:rsidP="00C61B2D">
            <w:pPr>
              <w:spacing w:after="0"/>
              <w:ind w:left="567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bookmarkStart w:id="1" w:name="_Hlk65063289"/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val="en-GB"/>
              </w:rPr>
              <w:t>بيانات العضو المتقدم بطلب التمديد</w:t>
            </w:r>
          </w:p>
        </w:tc>
      </w:tr>
      <w:tr w:rsidR="00C61B2D" w:rsidRPr="006C446A" w14:paraId="2319AC7D" w14:textId="77777777" w:rsidTr="006C446A">
        <w:trPr>
          <w:jc w:val="center"/>
        </w:trPr>
        <w:tc>
          <w:tcPr>
            <w:tcW w:w="847" w:type="pct"/>
            <w:shd w:val="clear" w:color="auto" w:fill="D9D9D9"/>
            <w:vAlign w:val="center"/>
          </w:tcPr>
          <w:p w14:paraId="48E80305" w14:textId="77777777" w:rsidR="008807C2" w:rsidRPr="006C446A" w:rsidRDefault="008807C2" w:rsidP="003C5B6C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اسم المتقدم</w:t>
            </w:r>
          </w:p>
        </w:tc>
        <w:tc>
          <w:tcPr>
            <w:tcW w:w="1677" w:type="pct"/>
          </w:tcPr>
          <w:p w14:paraId="07C8BB99" w14:textId="77777777" w:rsidR="008807C2" w:rsidRPr="006C446A" w:rsidRDefault="008807C2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79" w:type="pct"/>
            <w:shd w:val="clear" w:color="auto" w:fill="D9D9D9"/>
          </w:tcPr>
          <w:p w14:paraId="3AD19BD2" w14:textId="77777777" w:rsidR="008807C2" w:rsidRPr="006C446A" w:rsidRDefault="008807C2" w:rsidP="003C5B6C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الدرجة العلمية</w:t>
            </w:r>
          </w:p>
        </w:tc>
        <w:tc>
          <w:tcPr>
            <w:tcW w:w="1598" w:type="pct"/>
          </w:tcPr>
          <w:p w14:paraId="1653ACD2" w14:textId="77777777" w:rsidR="008807C2" w:rsidRPr="006C446A" w:rsidRDefault="008807C2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</w:tr>
      <w:tr w:rsidR="00C61B2D" w:rsidRPr="006C446A" w14:paraId="4FB58C6F" w14:textId="77777777" w:rsidTr="006C446A">
        <w:trPr>
          <w:jc w:val="center"/>
        </w:trPr>
        <w:tc>
          <w:tcPr>
            <w:tcW w:w="847" w:type="pct"/>
            <w:shd w:val="clear" w:color="auto" w:fill="D9D9D9"/>
            <w:vAlign w:val="center"/>
          </w:tcPr>
          <w:p w14:paraId="2AFAF3BB" w14:textId="77777777" w:rsidR="008807C2" w:rsidRPr="006C446A" w:rsidRDefault="008807C2" w:rsidP="003C5B6C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الكلية</w:t>
            </w:r>
          </w:p>
        </w:tc>
        <w:tc>
          <w:tcPr>
            <w:tcW w:w="1677" w:type="pct"/>
          </w:tcPr>
          <w:p w14:paraId="786508E0" w14:textId="77777777" w:rsidR="008807C2" w:rsidRPr="006C446A" w:rsidRDefault="008807C2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79" w:type="pct"/>
            <w:shd w:val="clear" w:color="auto" w:fill="D9D9D9"/>
          </w:tcPr>
          <w:p w14:paraId="57125F34" w14:textId="77777777" w:rsidR="008807C2" w:rsidRPr="006C446A" w:rsidRDefault="008807C2" w:rsidP="003C5B6C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القسم</w:t>
            </w:r>
          </w:p>
        </w:tc>
        <w:tc>
          <w:tcPr>
            <w:tcW w:w="1598" w:type="pct"/>
          </w:tcPr>
          <w:p w14:paraId="76DB2208" w14:textId="77777777" w:rsidR="008807C2" w:rsidRPr="006C446A" w:rsidRDefault="008807C2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</w:tr>
      <w:tr w:rsidR="003C5B6C" w:rsidRPr="006C446A" w14:paraId="0633F4CF" w14:textId="77777777" w:rsidTr="006C446A">
        <w:trPr>
          <w:jc w:val="center"/>
        </w:trPr>
        <w:tc>
          <w:tcPr>
            <w:tcW w:w="847" w:type="pct"/>
            <w:shd w:val="clear" w:color="auto" w:fill="D9D9D9"/>
            <w:vAlign w:val="center"/>
          </w:tcPr>
          <w:p w14:paraId="02D95E29" w14:textId="77777777" w:rsidR="008807C2" w:rsidRPr="006C446A" w:rsidRDefault="008807C2" w:rsidP="003C5B6C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التخصص العام</w:t>
            </w:r>
          </w:p>
        </w:tc>
        <w:tc>
          <w:tcPr>
            <w:tcW w:w="1677" w:type="pct"/>
          </w:tcPr>
          <w:p w14:paraId="67FE0A95" w14:textId="4FC4957D" w:rsidR="008807C2" w:rsidRPr="006C446A" w:rsidRDefault="003C5B6C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879" w:type="pct"/>
            <w:shd w:val="clear" w:color="auto" w:fill="D9D9D9"/>
          </w:tcPr>
          <w:p w14:paraId="17E8DF1C" w14:textId="77777777" w:rsidR="008807C2" w:rsidRPr="006C446A" w:rsidRDefault="008807C2" w:rsidP="003C5B6C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التخصص</w:t>
            </w:r>
            <w:r w:rsidR="00780624"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الدقيق</w:t>
            </w:r>
          </w:p>
        </w:tc>
        <w:tc>
          <w:tcPr>
            <w:tcW w:w="1598" w:type="pct"/>
          </w:tcPr>
          <w:p w14:paraId="5BC3EBA5" w14:textId="77777777" w:rsidR="008807C2" w:rsidRPr="006C446A" w:rsidRDefault="008807C2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</w:tr>
      <w:tr w:rsidR="00C61B2D" w:rsidRPr="006C446A" w14:paraId="3077A6A3" w14:textId="77777777" w:rsidTr="006C446A">
        <w:trPr>
          <w:trHeight w:val="1165"/>
          <w:jc w:val="center"/>
        </w:trPr>
        <w:tc>
          <w:tcPr>
            <w:tcW w:w="847" w:type="pct"/>
            <w:tcBorders>
              <w:bottom w:val="single" w:sz="8" w:space="0" w:color="auto"/>
            </w:tcBorders>
            <w:shd w:val="clear" w:color="auto" w:fill="D9D9D9"/>
            <w:vAlign w:val="center"/>
          </w:tcPr>
          <w:p w14:paraId="124350D7" w14:textId="77777777" w:rsidR="008807C2" w:rsidRPr="006C446A" w:rsidRDefault="008807C2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color w:val="FF0000"/>
                <w:sz w:val="28"/>
                <w:szCs w:val="28"/>
                <w:rtl/>
              </w:rPr>
              <w:t>التعليمات</w:t>
            </w:r>
          </w:p>
        </w:tc>
        <w:tc>
          <w:tcPr>
            <w:tcW w:w="4153" w:type="pct"/>
            <w:gridSpan w:val="3"/>
            <w:tcBorders>
              <w:bottom w:val="single" w:sz="8" w:space="0" w:color="auto"/>
            </w:tcBorders>
          </w:tcPr>
          <w:p w14:paraId="3B80FEF4" w14:textId="77777777" w:rsidR="008807C2" w:rsidRPr="006C446A" w:rsidRDefault="008807C2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 xml:space="preserve">1- يقوم عضو هيئة التدريس طالب التمديد </w:t>
            </w:r>
            <w:r w:rsidR="00DB6A3E" w:rsidRPr="006C446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>بتعبئة</w:t>
            </w:r>
            <w:r w:rsidRPr="006C446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 xml:space="preserve"> النموذج</w:t>
            </w:r>
            <w:r w:rsidR="00BD3E2C" w:rsidRPr="006C446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>.</w:t>
            </w:r>
          </w:p>
          <w:p w14:paraId="5EC1AEFB" w14:textId="77777777" w:rsidR="008807C2" w:rsidRPr="006C446A" w:rsidRDefault="008807C2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>2- يقوم اثنان من أعضاء هيئة التدريس في القسم بمراجعته</w:t>
            </w:r>
            <w:r w:rsidR="00BD3E2C" w:rsidRPr="006C446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>.</w:t>
            </w:r>
          </w:p>
          <w:p w14:paraId="4762B2F1" w14:textId="77777777" w:rsidR="008807C2" w:rsidRPr="006C446A" w:rsidRDefault="008807C2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>3- يقوم ر</w:t>
            </w:r>
            <w:r w:rsidR="00760C93" w:rsidRPr="006C446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>ئيس القسم بالمصادقة على التقرير</w:t>
            </w:r>
            <w:r w:rsidR="00BD3E2C" w:rsidRPr="006C446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>.</w:t>
            </w:r>
          </w:p>
        </w:tc>
      </w:tr>
      <w:bookmarkEnd w:id="1"/>
    </w:tbl>
    <w:p w14:paraId="794081F2" w14:textId="77777777" w:rsidR="008807C2" w:rsidRPr="006C446A" w:rsidRDefault="008807C2" w:rsidP="004066F8">
      <w:pPr>
        <w:rPr>
          <w:rFonts w:ascii="Traditional Arabic" w:hAnsi="Traditional Arabic" w:cs="Traditional Arabic"/>
          <w:b/>
          <w:bCs/>
          <w:color w:val="FF0000"/>
          <w:sz w:val="24"/>
          <w:szCs w:val="24"/>
          <w:rtl/>
        </w:rPr>
      </w:pPr>
    </w:p>
    <w:tbl>
      <w:tblPr>
        <w:bidiVisual/>
        <w:tblW w:w="5344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"/>
        <w:gridCol w:w="4258"/>
        <w:gridCol w:w="1702"/>
        <w:gridCol w:w="2408"/>
      </w:tblGrid>
      <w:tr w:rsidR="00BD3E2C" w:rsidRPr="006C446A" w14:paraId="5AE370D2" w14:textId="77777777" w:rsidTr="006C446A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3AC60CBD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الأنشطة الأكاديمية للعضو خلال الخمس سنوات الماضية</w:t>
            </w:r>
          </w:p>
        </w:tc>
      </w:tr>
      <w:tr w:rsidR="00BD3E2C" w:rsidRPr="006C446A" w14:paraId="66D683EC" w14:textId="77777777" w:rsidTr="006C446A">
        <w:trPr>
          <w:trHeight w:val="311"/>
          <w:jc w:val="center"/>
        </w:trPr>
        <w:tc>
          <w:tcPr>
            <w:tcW w:w="5000" w:type="pct"/>
            <w:gridSpan w:val="4"/>
            <w:shd w:val="clear" w:color="auto" w:fill="FFFFFF"/>
          </w:tcPr>
          <w:p w14:paraId="626C1109" w14:textId="77777777" w:rsidR="00BD3E2C" w:rsidRPr="006C446A" w:rsidRDefault="00BD3E2C" w:rsidP="003C5B6C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</w:tr>
      <w:tr w:rsidR="00BD3E2C" w:rsidRPr="006C446A" w14:paraId="01786699" w14:textId="77777777" w:rsidTr="006C446A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4E8FE606" w14:textId="0B9374F4" w:rsidR="00BD3E2C" w:rsidRPr="006C446A" w:rsidRDefault="00BD3E2C" w:rsidP="006C446A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أولا</w:t>
            </w:r>
            <w:r w:rsidR="006C446A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ً</w:t>
            </w: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: بيان بالرسائل الجامعية التي أشرف عليها أو يشرف عليها حاليا</w:t>
            </w:r>
            <w:r w:rsidR="006C446A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ً</w:t>
            </w:r>
          </w:p>
        </w:tc>
      </w:tr>
      <w:tr w:rsidR="002C1371" w:rsidRPr="006C446A" w14:paraId="75DD19FE" w14:textId="77777777" w:rsidTr="006C446A">
        <w:trPr>
          <w:jc w:val="center"/>
        </w:trPr>
        <w:tc>
          <w:tcPr>
            <w:tcW w:w="270" w:type="pct"/>
          </w:tcPr>
          <w:p w14:paraId="0304BD13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م </w:t>
            </w:r>
          </w:p>
        </w:tc>
        <w:tc>
          <w:tcPr>
            <w:tcW w:w="2407" w:type="pct"/>
          </w:tcPr>
          <w:p w14:paraId="67D62BF0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تفاصيل الرسائل العلمية وحالتها</w:t>
            </w:r>
          </w:p>
        </w:tc>
        <w:tc>
          <w:tcPr>
            <w:tcW w:w="2323" w:type="pct"/>
            <w:gridSpan w:val="2"/>
          </w:tcPr>
          <w:p w14:paraId="1E6077B5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تاريخ انتهاء/اكتمال التقريبي الإشراف على الرسالة</w:t>
            </w:r>
          </w:p>
        </w:tc>
      </w:tr>
      <w:tr w:rsidR="002C1371" w:rsidRPr="006C446A" w14:paraId="365128D7" w14:textId="77777777" w:rsidTr="006C446A">
        <w:trPr>
          <w:trHeight w:val="222"/>
          <w:jc w:val="center"/>
        </w:trPr>
        <w:tc>
          <w:tcPr>
            <w:tcW w:w="270" w:type="pct"/>
          </w:tcPr>
          <w:p w14:paraId="3E3B0ACD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7A1A391B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323" w:type="pct"/>
            <w:gridSpan w:val="2"/>
          </w:tcPr>
          <w:p w14:paraId="5B0DAA75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2C1371" w:rsidRPr="006C446A" w14:paraId="22E4DCAF" w14:textId="77777777" w:rsidTr="006C446A">
        <w:trPr>
          <w:trHeight w:val="222"/>
          <w:jc w:val="center"/>
        </w:trPr>
        <w:tc>
          <w:tcPr>
            <w:tcW w:w="270" w:type="pct"/>
          </w:tcPr>
          <w:p w14:paraId="62988DE1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1187DF69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323" w:type="pct"/>
            <w:gridSpan w:val="2"/>
          </w:tcPr>
          <w:p w14:paraId="24927D7D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2C1371" w:rsidRPr="006C446A" w14:paraId="0E1ABBA4" w14:textId="77777777" w:rsidTr="006C446A">
        <w:trPr>
          <w:trHeight w:val="222"/>
          <w:jc w:val="center"/>
        </w:trPr>
        <w:tc>
          <w:tcPr>
            <w:tcW w:w="270" w:type="pct"/>
          </w:tcPr>
          <w:p w14:paraId="40F2E8DC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41DC1E1B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323" w:type="pct"/>
            <w:gridSpan w:val="2"/>
          </w:tcPr>
          <w:p w14:paraId="347BD803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2C1371" w:rsidRPr="006C446A" w14:paraId="18428540" w14:textId="77777777" w:rsidTr="006C446A">
        <w:trPr>
          <w:trHeight w:val="222"/>
          <w:jc w:val="center"/>
        </w:trPr>
        <w:tc>
          <w:tcPr>
            <w:tcW w:w="270" w:type="pct"/>
          </w:tcPr>
          <w:p w14:paraId="329D402C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55B3974C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323" w:type="pct"/>
            <w:gridSpan w:val="2"/>
          </w:tcPr>
          <w:p w14:paraId="65C02B1B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2C1371" w:rsidRPr="006C446A" w14:paraId="5EC81F2C" w14:textId="77777777" w:rsidTr="006C446A">
        <w:trPr>
          <w:trHeight w:val="222"/>
          <w:jc w:val="center"/>
        </w:trPr>
        <w:tc>
          <w:tcPr>
            <w:tcW w:w="270" w:type="pct"/>
          </w:tcPr>
          <w:p w14:paraId="4AFEA4F1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260A9056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323" w:type="pct"/>
            <w:gridSpan w:val="2"/>
          </w:tcPr>
          <w:p w14:paraId="7E500476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BD3E2C" w:rsidRPr="006C446A" w14:paraId="20FFBD91" w14:textId="77777777" w:rsidTr="006C446A">
        <w:trPr>
          <w:trHeight w:val="296"/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3E60C203" w14:textId="3989104E" w:rsidR="00BD3E2C" w:rsidRPr="006C446A" w:rsidRDefault="00BD3E2C" w:rsidP="006C446A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ثانيا</w:t>
            </w:r>
            <w:r w:rsidR="006C446A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ً</w:t>
            </w: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: بيان بالأبحاث المنشورة خلال الخمس سنوات الماضية</w:t>
            </w:r>
          </w:p>
        </w:tc>
      </w:tr>
      <w:tr w:rsidR="00F67EA0" w:rsidRPr="006C446A" w14:paraId="0A133C0A" w14:textId="77777777" w:rsidTr="006C446A">
        <w:trPr>
          <w:jc w:val="center"/>
        </w:trPr>
        <w:tc>
          <w:tcPr>
            <w:tcW w:w="270" w:type="pct"/>
          </w:tcPr>
          <w:p w14:paraId="0E181A4D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م</w:t>
            </w:r>
          </w:p>
        </w:tc>
        <w:tc>
          <w:tcPr>
            <w:tcW w:w="2407" w:type="pct"/>
          </w:tcPr>
          <w:p w14:paraId="4DB5BF68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عنوان البحث</w:t>
            </w:r>
          </w:p>
        </w:tc>
        <w:tc>
          <w:tcPr>
            <w:tcW w:w="962" w:type="pct"/>
          </w:tcPr>
          <w:p w14:paraId="507CE4E7" w14:textId="77777777" w:rsidR="00F67EA0" w:rsidRPr="006C446A" w:rsidRDefault="00F67EA0" w:rsidP="00760C93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 xml:space="preserve">اسم المجلة وتصنيفها </w:t>
            </w:r>
          </w:p>
        </w:tc>
        <w:tc>
          <w:tcPr>
            <w:tcW w:w="1361" w:type="pct"/>
          </w:tcPr>
          <w:p w14:paraId="62664FE0" w14:textId="77777777" w:rsidR="00F67EA0" w:rsidRPr="006C446A" w:rsidRDefault="00760C93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تاريخ النشر الفعلي/ النشر المتوقع</w:t>
            </w:r>
          </w:p>
        </w:tc>
      </w:tr>
      <w:tr w:rsidR="00F67EA0" w:rsidRPr="006C446A" w14:paraId="4AA3166D" w14:textId="77777777" w:rsidTr="006C446A">
        <w:trPr>
          <w:trHeight w:val="111"/>
          <w:jc w:val="center"/>
        </w:trPr>
        <w:tc>
          <w:tcPr>
            <w:tcW w:w="270" w:type="pct"/>
          </w:tcPr>
          <w:p w14:paraId="1EF3022F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6BA7818A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62" w:type="pct"/>
          </w:tcPr>
          <w:p w14:paraId="14217B61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61" w:type="pct"/>
          </w:tcPr>
          <w:p w14:paraId="6386EF9C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F67EA0" w:rsidRPr="006C446A" w14:paraId="4DCEC54C" w14:textId="77777777" w:rsidTr="006C446A">
        <w:trPr>
          <w:trHeight w:val="111"/>
          <w:jc w:val="center"/>
        </w:trPr>
        <w:tc>
          <w:tcPr>
            <w:tcW w:w="270" w:type="pct"/>
          </w:tcPr>
          <w:p w14:paraId="6DA03CDF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374C18B8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62" w:type="pct"/>
          </w:tcPr>
          <w:p w14:paraId="7D5D1F49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61" w:type="pct"/>
          </w:tcPr>
          <w:p w14:paraId="7886288E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F67EA0" w:rsidRPr="006C446A" w14:paraId="3A6AEB7B" w14:textId="77777777" w:rsidTr="006C446A">
        <w:trPr>
          <w:trHeight w:val="111"/>
          <w:jc w:val="center"/>
        </w:trPr>
        <w:tc>
          <w:tcPr>
            <w:tcW w:w="270" w:type="pct"/>
          </w:tcPr>
          <w:p w14:paraId="1073DC3D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47D4CBA7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62" w:type="pct"/>
          </w:tcPr>
          <w:p w14:paraId="4995A80C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61" w:type="pct"/>
          </w:tcPr>
          <w:p w14:paraId="0D5CC129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F67EA0" w:rsidRPr="006C446A" w14:paraId="0F6A624F" w14:textId="77777777" w:rsidTr="006C446A">
        <w:trPr>
          <w:trHeight w:val="111"/>
          <w:jc w:val="center"/>
        </w:trPr>
        <w:tc>
          <w:tcPr>
            <w:tcW w:w="270" w:type="pct"/>
          </w:tcPr>
          <w:p w14:paraId="32D8A041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3B88BDE6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62" w:type="pct"/>
          </w:tcPr>
          <w:p w14:paraId="07E9E3B2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61" w:type="pct"/>
          </w:tcPr>
          <w:p w14:paraId="32D0CD8D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F67EA0" w:rsidRPr="006C446A" w14:paraId="3C5936FE" w14:textId="77777777" w:rsidTr="006C446A">
        <w:trPr>
          <w:trHeight w:val="111"/>
          <w:jc w:val="center"/>
        </w:trPr>
        <w:tc>
          <w:tcPr>
            <w:tcW w:w="270" w:type="pct"/>
          </w:tcPr>
          <w:p w14:paraId="7F4A1A22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58D97559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62" w:type="pct"/>
          </w:tcPr>
          <w:p w14:paraId="2977BFDC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61" w:type="pct"/>
          </w:tcPr>
          <w:p w14:paraId="72081D4E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F67EA0" w:rsidRPr="006C446A" w14:paraId="510F8650" w14:textId="77777777" w:rsidTr="006C446A">
        <w:trPr>
          <w:trHeight w:val="111"/>
          <w:jc w:val="center"/>
        </w:trPr>
        <w:tc>
          <w:tcPr>
            <w:tcW w:w="270" w:type="pct"/>
          </w:tcPr>
          <w:p w14:paraId="459F7947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11FC6BD1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62" w:type="pct"/>
          </w:tcPr>
          <w:p w14:paraId="1BC0EE4B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61" w:type="pct"/>
          </w:tcPr>
          <w:p w14:paraId="53828405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F67EA0" w:rsidRPr="006C446A" w14:paraId="0DD3DCC8" w14:textId="77777777" w:rsidTr="006C446A">
        <w:trPr>
          <w:trHeight w:val="111"/>
          <w:jc w:val="center"/>
        </w:trPr>
        <w:tc>
          <w:tcPr>
            <w:tcW w:w="270" w:type="pct"/>
          </w:tcPr>
          <w:p w14:paraId="5BA08460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3803447F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62" w:type="pct"/>
          </w:tcPr>
          <w:p w14:paraId="70678C02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61" w:type="pct"/>
          </w:tcPr>
          <w:p w14:paraId="4F731AB1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F67EA0" w:rsidRPr="006C446A" w14:paraId="59F90D0C" w14:textId="77777777" w:rsidTr="006C446A">
        <w:trPr>
          <w:trHeight w:val="111"/>
          <w:jc w:val="center"/>
        </w:trPr>
        <w:tc>
          <w:tcPr>
            <w:tcW w:w="270" w:type="pct"/>
          </w:tcPr>
          <w:p w14:paraId="13C9AE64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3B33DB9D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62" w:type="pct"/>
          </w:tcPr>
          <w:p w14:paraId="4F7CF318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61" w:type="pct"/>
          </w:tcPr>
          <w:p w14:paraId="0786D07D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F67EA0" w:rsidRPr="006C446A" w14:paraId="58D80679" w14:textId="77777777" w:rsidTr="006C446A">
        <w:trPr>
          <w:trHeight w:val="111"/>
          <w:jc w:val="center"/>
        </w:trPr>
        <w:tc>
          <w:tcPr>
            <w:tcW w:w="270" w:type="pct"/>
          </w:tcPr>
          <w:p w14:paraId="427663B2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52DB7170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62" w:type="pct"/>
          </w:tcPr>
          <w:p w14:paraId="479BC45B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61" w:type="pct"/>
          </w:tcPr>
          <w:p w14:paraId="3DC8BBC3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F67EA0" w:rsidRPr="006C446A" w14:paraId="18AC6EFF" w14:textId="77777777" w:rsidTr="006C446A">
        <w:trPr>
          <w:trHeight w:val="111"/>
          <w:jc w:val="center"/>
        </w:trPr>
        <w:tc>
          <w:tcPr>
            <w:tcW w:w="270" w:type="pct"/>
          </w:tcPr>
          <w:p w14:paraId="727D399A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4917CD7E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62" w:type="pct"/>
          </w:tcPr>
          <w:p w14:paraId="3133410D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61" w:type="pct"/>
          </w:tcPr>
          <w:p w14:paraId="1653673E" w14:textId="77777777" w:rsidR="00F67EA0" w:rsidRPr="006C446A" w:rsidRDefault="00F67EA0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BD3E2C" w:rsidRPr="006C446A" w14:paraId="4BB91520" w14:textId="77777777" w:rsidTr="006C446A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2A2AEC54" w14:textId="1CB35CFD" w:rsidR="00BD3E2C" w:rsidRPr="006C446A" w:rsidRDefault="00BD3E2C" w:rsidP="006C446A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ثالثا</w:t>
            </w:r>
            <w:r w:rsidR="006C446A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ً</w:t>
            </w: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 xml:space="preserve">: بيان بمقررات الدراسات العليا التي درسها </w:t>
            </w:r>
            <w:r w:rsidR="006C446A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أ</w:t>
            </w: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و يدرسها حاليا</w:t>
            </w:r>
            <w:r w:rsidR="006C446A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ً</w:t>
            </w:r>
          </w:p>
        </w:tc>
      </w:tr>
      <w:tr w:rsidR="00BD3E2C" w:rsidRPr="006C446A" w14:paraId="500A1285" w14:textId="77777777" w:rsidTr="006C446A">
        <w:trPr>
          <w:jc w:val="center"/>
        </w:trPr>
        <w:tc>
          <w:tcPr>
            <w:tcW w:w="270" w:type="pct"/>
          </w:tcPr>
          <w:p w14:paraId="166C58D3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م</w:t>
            </w:r>
          </w:p>
        </w:tc>
        <w:tc>
          <w:tcPr>
            <w:tcW w:w="4730" w:type="pct"/>
            <w:gridSpan w:val="3"/>
          </w:tcPr>
          <w:p w14:paraId="55985537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تفاصيل المقررات</w:t>
            </w:r>
          </w:p>
        </w:tc>
      </w:tr>
      <w:tr w:rsidR="00BD3E2C" w:rsidRPr="006C446A" w14:paraId="1CDE69BC" w14:textId="77777777" w:rsidTr="006C446A">
        <w:trPr>
          <w:trHeight w:val="935"/>
          <w:jc w:val="center"/>
        </w:trPr>
        <w:tc>
          <w:tcPr>
            <w:tcW w:w="270" w:type="pct"/>
          </w:tcPr>
          <w:p w14:paraId="2D75559B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0" w:type="pct"/>
            <w:gridSpan w:val="3"/>
          </w:tcPr>
          <w:p w14:paraId="0961D442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14:paraId="09189D41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14:paraId="10557FB6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14:paraId="3B112C54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BD3E2C" w:rsidRPr="006C446A" w14:paraId="41BB5526" w14:textId="77777777" w:rsidTr="006C446A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1B8B1542" w14:textId="48DDBE1A" w:rsidR="00BD3E2C" w:rsidRPr="006C446A" w:rsidRDefault="00BD3E2C" w:rsidP="006C446A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رابعا</w:t>
            </w:r>
            <w:r w:rsidR="006C446A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ً</w:t>
            </w: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: بيان بمقررات البكالوريوس التي يدرسها في تخصصه الدقيق</w:t>
            </w:r>
          </w:p>
        </w:tc>
      </w:tr>
      <w:tr w:rsidR="00BD3E2C" w:rsidRPr="006C446A" w14:paraId="49B7F386" w14:textId="77777777" w:rsidTr="006C446A">
        <w:trPr>
          <w:jc w:val="center"/>
        </w:trPr>
        <w:tc>
          <w:tcPr>
            <w:tcW w:w="270" w:type="pct"/>
          </w:tcPr>
          <w:p w14:paraId="4ABE7A48" w14:textId="77777777" w:rsidR="00BD3E2C" w:rsidRPr="006C446A" w:rsidRDefault="00BD3E2C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rtl/>
              </w:rPr>
              <w:t>م</w:t>
            </w:r>
          </w:p>
        </w:tc>
        <w:tc>
          <w:tcPr>
            <w:tcW w:w="4730" w:type="pct"/>
            <w:gridSpan w:val="3"/>
          </w:tcPr>
          <w:p w14:paraId="0865F014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تفاصيل المقررات</w:t>
            </w:r>
          </w:p>
        </w:tc>
      </w:tr>
      <w:tr w:rsidR="00BD3E2C" w:rsidRPr="006C446A" w14:paraId="2DE0AF66" w14:textId="77777777" w:rsidTr="006C446A">
        <w:trPr>
          <w:trHeight w:val="944"/>
          <w:jc w:val="center"/>
        </w:trPr>
        <w:tc>
          <w:tcPr>
            <w:tcW w:w="270" w:type="pct"/>
          </w:tcPr>
          <w:p w14:paraId="310647BA" w14:textId="77777777" w:rsidR="00BD3E2C" w:rsidRPr="006C446A" w:rsidRDefault="00BD3E2C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rtl/>
              </w:rPr>
            </w:pPr>
          </w:p>
        </w:tc>
        <w:tc>
          <w:tcPr>
            <w:tcW w:w="4730" w:type="pct"/>
            <w:gridSpan w:val="3"/>
          </w:tcPr>
          <w:p w14:paraId="58FA8190" w14:textId="77777777" w:rsidR="00BD3E2C" w:rsidRPr="006C446A" w:rsidRDefault="00BD3E2C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14:paraId="1D4946BC" w14:textId="77777777" w:rsidR="00BD3E2C" w:rsidRPr="006C446A" w:rsidRDefault="00BD3E2C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14:paraId="1F2B5079" w14:textId="77777777" w:rsidR="00BD3E2C" w:rsidRPr="006C446A" w:rsidRDefault="00BD3E2C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14:paraId="5BBAF1F2" w14:textId="77777777" w:rsidR="00BD3E2C" w:rsidRPr="006C446A" w:rsidRDefault="00BD3E2C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BD3E2C" w:rsidRPr="006C446A" w14:paraId="1957C0A2" w14:textId="77777777" w:rsidTr="006C446A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1FB5B7C5" w14:textId="6327DAEF" w:rsidR="00BD3E2C" w:rsidRPr="006C446A" w:rsidRDefault="00BD3E2C" w:rsidP="006C446A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خامسا</w:t>
            </w:r>
            <w:r w:rsidR="006C446A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ً</w:t>
            </w: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 xml:space="preserve">: بيان بالمنح </w:t>
            </w:r>
            <w:r w:rsidR="006C446A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أ</w:t>
            </w: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و المشاريع البحثية  الجارية حاليا</w:t>
            </w:r>
            <w:r w:rsidR="006C446A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ً</w:t>
            </w: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DB6A3E" w:rsidRPr="006C446A" w14:paraId="02CC0EAC" w14:textId="77777777" w:rsidTr="006C446A">
        <w:trPr>
          <w:jc w:val="center"/>
        </w:trPr>
        <w:tc>
          <w:tcPr>
            <w:tcW w:w="270" w:type="pct"/>
          </w:tcPr>
          <w:p w14:paraId="5685C5F1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م</w:t>
            </w:r>
          </w:p>
        </w:tc>
        <w:tc>
          <w:tcPr>
            <w:tcW w:w="2407" w:type="pct"/>
          </w:tcPr>
          <w:p w14:paraId="65078624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عنوان بحث المنحة</w:t>
            </w:r>
          </w:p>
        </w:tc>
        <w:tc>
          <w:tcPr>
            <w:tcW w:w="2323" w:type="pct"/>
            <w:gridSpan w:val="2"/>
          </w:tcPr>
          <w:p w14:paraId="6CB1F9E1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تاريخ أبحاث المنحة/ الاكتمال المتوقع</w:t>
            </w:r>
          </w:p>
        </w:tc>
      </w:tr>
      <w:tr w:rsidR="00DB6A3E" w:rsidRPr="006C446A" w14:paraId="4EA4DDE0" w14:textId="77777777" w:rsidTr="006C446A">
        <w:trPr>
          <w:trHeight w:val="222"/>
          <w:jc w:val="center"/>
        </w:trPr>
        <w:tc>
          <w:tcPr>
            <w:tcW w:w="270" w:type="pct"/>
          </w:tcPr>
          <w:p w14:paraId="695B9F8B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7B048723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323" w:type="pct"/>
            <w:gridSpan w:val="2"/>
          </w:tcPr>
          <w:p w14:paraId="77C15348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DB6A3E" w:rsidRPr="006C446A" w14:paraId="738AF311" w14:textId="77777777" w:rsidTr="006C446A">
        <w:trPr>
          <w:trHeight w:val="222"/>
          <w:jc w:val="center"/>
        </w:trPr>
        <w:tc>
          <w:tcPr>
            <w:tcW w:w="270" w:type="pct"/>
          </w:tcPr>
          <w:p w14:paraId="25E0C9CC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3BAA4E68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323" w:type="pct"/>
            <w:gridSpan w:val="2"/>
          </w:tcPr>
          <w:p w14:paraId="0F8EC792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</w:tr>
      <w:tr w:rsidR="00DB6A3E" w:rsidRPr="006C446A" w14:paraId="1764E2AA" w14:textId="77777777" w:rsidTr="006C446A">
        <w:trPr>
          <w:trHeight w:val="222"/>
          <w:jc w:val="center"/>
        </w:trPr>
        <w:tc>
          <w:tcPr>
            <w:tcW w:w="270" w:type="pct"/>
          </w:tcPr>
          <w:p w14:paraId="349BDADF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5A28750D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323" w:type="pct"/>
            <w:gridSpan w:val="2"/>
          </w:tcPr>
          <w:p w14:paraId="5D1F5DF8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</w:tr>
      <w:tr w:rsidR="00DB6A3E" w:rsidRPr="006C446A" w14:paraId="47A7BFD4" w14:textId="77777777" w:rsidTr="006C446A">
        <w:trPr>
          <w:trHeight w:val="222"/>
          <w:jc w:val="center"/>
        </w:trPr>
        <w:tc>
          <w:tcPr>
            <w:tcW w:w="270" w:type="pct"/>
          </w:tcPr>
          <w:p w14:paraId="145858FF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1C5ADBD2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323" w:type="pct"/>
            <w:gridSpan w:val="2"/>
          </w:tcPr>
          <w:p w14:paraId="64AFCF12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</w:tr>
      <w:tr w:rsidR="00DB6A3E" w:rsidRPr="006C446A" w14:paraId="7AACA01A" w14:textId="77777777" w:rsidTr="006C446A">
        <w:trPr>
          <w:trHeight w:val="222"/>
          <w:jc w:val="center"/>
        </w:trPr>
        <w:tc>
          <w:tcPr>
            <w:tcW w:w="270" w:type="pct"/>
          </w:tcPr>
          <w:p w14:paraId="0976FD23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07" w:type="pct"/>
          </w:tcPr>
          <w:p w14:paraId="34D9E861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323" w:type="pct"/>
            <w:gridSpan w:val="2"/>
          </w:tcPr>
          <w:p w14:paraId="26B4A1B7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</w:tr>
    </w:tbl>
    <w:p w14:paraId="4B86EF3E" w14:textId="77777777" w:rsidR="00BD3E2C" w:rsidRPr="006C446A" w:rsidRDefault="00BD3E2C" w:rsidP="00967104">
      <w:pPr>
        <w:rPr>
          <w:rFonts w:ascii="Traditional Arabic" w:hAnsi="Traditional Arabic" w:cs="Traditional Arabic"/>
          <w:b/>
          <w:bCs/>
          <w:sz w:val="24"/>
          <w:szCs w:val="2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6"/>
        <w:gridCol w:w="1115"/>
        <w:gridCol w:w="3495"/>
        <w:gridCol w:w="3180"/>
      </w:tblGrid>
      <w:tr w:rsidR="00BD3E2C" w:rsidRPr="006C446A" w14:paraId="76BA29F7" w14:textId="77777777" w:rsidTr="00C61B2D">
        <w:trPr>
          <w:jc w:val="center"/>
        </w:trPr>
        <w:tc>
          <w:tcPr>
            <w:tcW w:w="982" w:type="pct"/>
            <w:gridSpan w:val="2"/>
            <w:tcBorders>
              <w:top w:val="nil"/>
              <w:left w:val="nil"/>
              <w:right w:val="nil"/>
            </w:tcBorders>
          </w:tcPr>
          <w:p w14:paraId="129509A6" w14:textId="49DBBB20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104" w:type="pct"/>
            <w:tcBorders>
              <w:top w:val="nil"/>
              <w:left w:val="nil"/>
              <w:right w:val="nil"/>
            </w:tcBorders>
          </w:tcPr>
          <w:p w14:paraId="7A9FDCE6" w14:textId="77777777" w:rsidR="00BD3E2C" w:rsidRPr="006C446A" w:rsidRDefault="00BD3E2C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rtl/>
              </w:rPr>
            </w:pPr>
          </w:p>
        </w:tc>
        <w:tc>
          <w:tcPr>
            <w:tcW w:w="1914" w:type="pct"/>
            <w:tcBorders>
              <w:top w:val="nil"/>
              <w:left w:val="nil"/>
              <w:right w:val="nil"/>
            </w:tcBorders>
          </w:tcPr>
          <w:p w14:paraId="61EA5B37" w14:textId="77777777" w:rsidR="00BD3E2C" w:rsidRPr="006C446A" w:rsidRDefault="00BD3E2C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rtl/>
              </w:rPr>
            </w:pPr>
          </w:p>
        </w:tc>
      </w:tr>
      <w:tr w:rsidR="003C5B6C" w:rsidRPr="006C446A" w14:paraId="7D8FD3A3" w14:textId="77777777" w:rsidTr="006C446A">
        <w:trPr>
          <w:trHeight w:val="313"/>
          <w:jc w:val="center"/>
        </w:trPr>
        <w:tc>
          <w:tcPr>
            <w:tcW w:w="5000" w:type="pct"/>
            <w:gridSpan w:val="4"/>
            <w:shd w:val="clear" w:color="auto" w:fill="E7E6E6" w:themeFill="background2"/>
          </w:tcPr>
          <w:p w14:paraId="77BF3637" w14:textId="1FCD66EA" w:rsidR="003C5B6C" w:rsidRPr="006C446A" w:rsidRDefault="003C5B6C" w:rsidP="003C5B6C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قام بالمراجعة:</w:t>
            </w:r>
          </w:p>
        </w:tc>
      </w:tr>
      <w:tr w:rsidR="003C5B6C" w:rsidRPr="006C446A" w14:paraId="7C86E3A7" w14:textId="77777777" w:rsidTr="006C446A">
        <w:trPr>
          <w:jc w:val="center"/>
        </w:trPr>
        <w:tc>
          <w:tcPr>
            <w:tcW w:w="311" w:type="pct"/>
            <w:shd w:val="clear" w:color="auto" w:fill="E7E6E6" w:themeFill="background2"/>
          </w:tcPr>
          <w:p w14:paraId="40053F27" w14:textId="7FDAEE29" w:rsidR="003C5B6C" w:rsidRPr="006C446A" w:rsidRDefault="003C5B6C" w:rsidP="003C5B6C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1-</w:t>
            </w:r>
          </w:p>
        </w:tc>
        <w:tc>
          <w:tcPr>
            <w:tcW w:w="2775" w:type="pct"/>
            <w:gridSpan w:val="2"/>
          </w:tcPr>
          <w:p w14:paraId="2454A292" w14:textId="0CEF951B" w:rsidR="003C5B6C" w:rsidRPr="006C446A" w:rsidRDefault="003C5B6C" w:rsidP="003C5B6C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اسم:  </w:t>
            </w:r>
          </w:p>
        </w:tc>
        <w:tc>
          <w:tcPr>
            <w:tcW w:w="1914" w:type="pct"/>
          </w:tcPr>
          <w:p w14:paraId="5DED87FD" w14:textId="5E37EA2C" w:rsidR="003C5B6C" w:rsidRPr="006C446A" w:rsidRDefault="003C5B6C" w:rsidP="003C5B6C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توقيع:  </w:t>
            </w:r>
          </w:p>
        </w:tc>
      </w:tr>
      <w:tr w:rsidR="00BD3E2C" w:rsidRPr="006C446A" w14:paraId="07B0CC1A" w14:textId="77777777" w:rsidTr="006C446A">
        <w:trPr>
          <w:jc w:val="center"/>
        </w:trPr>
        <w:tc>
          <w:tcPr>
            <w:tcW w:w="311" w:type="pct"/>
            <w:shd w:val="clear" w:color="auto" w:fill="E7E6E6" w:themeFill="background2"/>
          </w:tcPr>
          <w:p w14:paraId="11B71791" w14:textId="77777777" w:rsidR="00BD3E2C" w:rsidRPr="006C446A" w:rsidRDefault="00BD3E2C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2-</w:t>
            </w:r>
          </w:p>
        </w:tc>
        <w:tc>
          <w:tcPr>
            <w:tcW w:w="2775" w:type="pct"/>
            <w:gridSpan w:val="2"/>
          </w:tcPr>
          <w:p w14:paraId="380FD930" w14:textId="77777777" w:rsidR="00BD3E2C" w:rsidRPr="006C446A" w:rsidRDefault="00BD3E2C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الاسم:</w:t>
            </w:r>
          </w:p>
        </w:tc>
        <w:tc>
          <w:tcPr>
            <w:tcW w:w="1914" w:type="pct"/>
          </w:tcPr>
          <w:p w14:paraId="530BD32A" w14:textId="77777777" w:rsidR="00BD3E2C" w:rsidRPr="006C446A" w:rsidRDefault="00BD3E2C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التوقيع:</w:t>
            </w:r>
          </w:p>
        </w:tc>
      </w:tr>
    </w:tbl>
    <w:p w14:paraId="2492ACC2" w14:textId="77777777" w:rsidR="00BD3E2C" w:rsidRPr="006C446A" w:rsidRDefault="00BD3E2C" w:rsidP="00967104">
      <w:pPr>
        <w:rPr>
          <w:rFonts w:ascii="Traditional Arabic" w:hAnsi="Traditional Arabic" w:cs="Traditional Arabic"/>
          <w:b/>
          <w:bCs/>
          <w:sz w:val="24"/>
          <w:szCs w:val="24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6"/>
        <w:gridCol w:w="2385"/>
        <w:gridCol w:w="2765"/>
      </w:tblGrid>
      <w:tr w:rsidR="00607C3A" w:rsidRPr="006C446A" w14:paraId="00AFC018" w14:textId="77777777" w:rsidTr="006C446A">
        <w:trPr>
          <w:trHeight w:val="199"/>
          <w:jc w:val="center"/>
        </w:trPr>
        <w:tc>
          <w:tcPr>
            <w:tcW w:w="8522" w:type="dxa"/>
            <w:gridSpan w:val="3"/>
            <w:shd w:val="clear" w:color="auto" w:fill="E7E6E6" w:themeFill="background2"/>
          </w:tcPr>
          <w:p w14:paraId="29FA4181" w14:textId="77777777" w:rsidR="00607C3A" w:rsidRPr="006C446A" w:rsidRDefault="00607C3A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المصادقة</w:t>
            </w:r>
          </w:p>
        </w:tc>
      </w:tr>
      <w:tr w:rsidR="00607C3A" w:rsidRPr="006C446A" w14:paraId="19A74E8B" w14:textId="77777777" w:rsidTr="00C61B2D">
        <w:trPr>
          <w:jc w:val="center"/>
        </w:trPr>
        <w:tc>
          <w:tcPr>
            <w:tcW w:w="3235" w:type="dxa"/>
          </w:tcPr>
          <w:p w14:paraId="7168FE1B" w14:textId="77777777" w:rsidR="00607C3A" w:rsidRPr="006C446A" w:rsidRDefault="00607C3A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الاسم</w:t>
            </w:r>
          </w:p>
        </w:tc>
        <w:tc>
          <w:tcPr>
            <w:tcW w:w="2446" w:type="dxa"/>
          </w:tcPr>
          <w:p w14:paraId="63E94426" w14:textId="77777777" w:rsidR="00607C3A" w:rsidRPr="006C446A" w:rsidRDefault="00607C3A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2841" w:type="dxa"/>
          </w:tcPr>
          <w:p w14:paraId="06E8523B" w14:textId="77777777" w:rsidR="00607C3A" w:rsidRPr="006C446A" w:rsidRDefault="00607C3A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التاريخ</w:t>
            </w:r>
          </w:p>
        </w:tc>
      </w:tr>
      <w:tr w:rsidR="00607C3A" w:rsidRPr="006C446A" w14:paraId="1B52DD8F" w14:textId="77777777" w:rsidTr="00C61B2D">
        <w:trPr>
          <w:jc w:val="center"/>
        </w:trPr>
        <w:tc>
          <w:tcPr>
            <w:tcW w:w="3235" w:type="dxa"/>
          </w:tcPr>
          <w:p w14:paraId="427CEB4F" w14:textId="77777777" w:rsidR="00607C3A" w:rsidRPr="006C446A" w:rsidRDefault="00206321" w:rsidP="00C61B2D">
            <w:pPr>
              <w:spacing w:after="0" w:line="240" w:lineRule="auto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سم </w:t>
            </w:r>
            <w:r w:rsidR="00607C3A"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رئيس القسم:</w:t>
            </w:r>
          </w:p>
        </w:tc>
        <w:tc>
          <w:tcPr>
            <w:tcW w:w="2446" w:type="dxa"/>
          </w:tcPr>
          <w:p w14:paraId="4D5C141C" w14:textId="77777777" w:rsidR="00607C3A" w:rsidRPr="006C446A" w:rsidRDefault="00607C3A" w:rsidP="00C61B2D">
            <w:pPr>
              <w:spacing w:after="0" w:line="240" w:lineRule="auto"/>
              <w:jc w:val="right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841" w:type="dxa"/>
          </w:tcPr>
          <w:p w14:paraId="607C4AEA" w14:textId="77777777" w:rsidR="00607C3A" w:rsidRPr="006C446A" w:rsidRDefault="00607C3A" w:rsidP="00C61B2D">
            <w:pPr>
              <w:spacing w:after="0" w:line="240" w:lineRule="auto"/>
              <w:jc w:val="center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</w:pPr>
            <w:r w:rsidRPr="006C446A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/     /                 م</w:t>
            </w:r>
          </w:p>
        </w:tc>
      </w:tr>
    </w:tbl>
    <w:p w14:paraId="550A75AA" w14:textId="77777777" w:rsidR="00B62B56" w:rsidRPr="006C446A" w:rsidRDefault="00B62B56" w:rsidP="00780624">
      <w:pPr>
        <w:rPr>
          <w:rFonts w:ascii="Traditional Arabic" w:hAnsi="Traditional Arabic" w:cs="Traditional Arabic"/>
          <w:b/>
          <w:bCs/>
          <w:sz w:val="28"/>
          <w:szCs w:val="28"/>
        </w:rPr>
      </w:pPr>
    </w:p>
    <w:sectPr w:rsidR="00B62B56" w:rsidRPr="006C446A" w:rsidSect="00564ABB">
      <w:headerReference w:type="default" r:id="rId11"/>
      <w:footerReference w:type="default" r:id="rId12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A667D8" w14:textId="77777777" w:rsidR="002D04A7" w:rsidRDefault="002D04A7" w:rsidP="00564ABB">
      <w:pPr>
        <w:spacing w:after="0" w:line="240" w:lineRule="auto"/>
      </w:pPr>
      <w:r>
        <w:separator/>
      </w:r>
    </w:p>
  </w:endnote>
  <w:endnote w:type="continuationSeparator" w:id="0">
    <w:p w14:paraId="39F8FF63" w14:textId="77777777" w:rsidR="002D04A7" w:rsidRDefault="002D04A7" w:rsidP="00564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ertisingBold">
    <w:altName w:val="Arial"/>
    <w:charset w:val="B2"/>
    <w:family w:val="auto"/>
    <w:pitch w:val="variable"/>
    <w:sig w:usb0="00002001" w:usb1="00000000" w:usb2="00000000" w:usb3="00000000" w:csb0="0000004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F425A1" w14:textId="77777777" w:rsidR="00564ABB" w:rsidRDefault="00760C93" w:rsidP="00564ABB">
    <w:pPr>
      <w:pStyle w:val="a8"/>
      <w:jc w:val="center"/>
      <w:rPr>
        <w:rtl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3505DC1A" wp14:editId="3CD9AF08">
          <wp:simplePos x="0" y="0"/>
          <wp:positionH relativeFrom="column">
            <wp:posOffset>1583690</wp:posOffset>
          </wp:positionH>
          <wp:positionV relativeFrom="paragraph">
            <wp:posOffset>-54610</wp:posOffset>
          </wp:positionV>
          <wp:extent cx="778510" cy="575945"/>
          <wp:effectExtent l="0" t="0" r="0" b="0"/>
          <wp:wrapNone/>
          <wp:docPr id="8" name="صورة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4A96">
      <w:rPr>
        <w:noProof/>
        <w:rtl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061C9ABB" wp14:editId="12689CBA">
              <wp:simplePos x="0" y="0"/>
              <wp:positionH relativeFrom="column">
                <wp:posOffset>4086225</wp:posOffset>
              </wp:positionH>
              <wp:positionV relativeFrom="paragraph">
                <wp:posOffset>93980</wp:posOffset>
              </wp:positionV>
              <wp:extent cx="1985010" cy="279400"/>
              <wp:effectExtent l="9525" t="17780" r="15240" b="17145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279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4034E9" w14:textId="77777777" w:rsidR="0010798F" w:rsidRDefault="004D20DA" w:rsidP="0011424D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="0010798F" w:rsidRPr="00DF660C">
                            <w:rPr>
                              <w:rtl/>
                            </w:rPr>
                            <w:t xml:space="preserve">ع.ع </w:t>
                          </w:r>
                          <w:r w:rsidR="008807C2">
                            <w:rPr>
                              <w:rFonts w:hint="cs"/>
                              <w:rtl/>
                            </w:rPr>
                            <w:t>10</w:t>
                          </w:r>
                          <w:r w:rsidR="0010798F" w:rsidRPr="00DF660C">
                            <w:rPr>
                              <w:rtl/>
                            </w:rPr>
                            <w:t xml:space="preserve"> </w:t>
                          </w:r>
                          <w:r w:rsidR="005E7EEA">
                            <w:rPr>
                              <w:rtl/>
                            </w:rPr>
                            <w:t xml:space="preserve">(اصدار </w:t>
                          </w:r>
                          <w:r w:rsidR="0011424D">
                            <w:rPr>
                              <w:rFonts w:hint="cs"/>
                              <w:rtl/>
                            </w:rPr>
                            <w:t>11</w:t>
                          </w:r>
                          <w:r w:rsidR="005E7EEA">
                            <w:rPr>
                              <w:rtl/>
                            </w:rPr>
                            <w:t>-</w:t>
                          </w:r>
                          <w:r w:rsidR="00D85A8E">
                            <w:rPr>
                              <w:rFonts w:hint="cs"/>
                              <w:rtl/>
                            </w:rPr>
                            <w:t>9</w:t>
                          </w:r>
                          <w:r w:rsidR="005E7EEA">
                            <w:rPr>
                              <w:rFonts w:hint="cs"/>
                              <w:rtl/>
                            </w:rPr>
                            <w:t>-202</w:t>
                          </w:r>
                          <w:r w:rsidR="00D85A8E">
                            <w:rPr>
                              <w:rFonts w:hint="cs"/>
                              <w:rtl/>
                            </w:rPr>
                            <w:t>3</w:t>
                          </w:r>
                          <w:r w:rsidR="005E7EEA">
                            <w:rPr>
                              <w:rFonts w:hint="cs"/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061C9AB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21.75pt;margin-top:7.4pt;width:156.3pt;height:22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" strokecolor="#2f5496" strokeweight="1.5pt">
              <v:textbox>
                <w:txbxContent>
                  <w:p w14:paraId="254034E9" w14:textId="77777777" w:rsidR="0010798F" w:rsidRDefault="004D20DA" w:rsidP="0011424D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 w:rsidR="0010798F" w:rsidRPr="00DF660C">
                      <w:rPr>
                        <w:rtl/>
                      </w:rPr>
                      <w:t>ع.ع</w:t>
                    </w:r>
                    <w:proofErr w:type="spellEnd"/>
                    <w:r w:rsidR="0010798F" w:rsidRPr="00DF660C">
                      <w:rPr>
                        <w:rtl/>
                      </w:rPr>
                      <w:t xml:space="preserve"> </w:t>
                    </w:r>
                    <w:r w:rsidR="008807C2">
                      <w:rPr>
                        <w:rFonts w:hint="cs"/>
                        <w:rtl/>
                      </w:rPr>
                      <w:t>10</w:t>
                    </w:r>
                    <w:r w:rsidR="0010798F" w:rsidRPr="00DF660C">
                      <w:rPr>
                        <w:rtl/>
                      </w:rPr>
                      <w:t xml:space="preserve"> </w:t>
                    </w:r>
                    <w:r w:rsidR="005E7EEA">
                      <w:rPr>
                        <w:rtl/>
                      </w:rPr>
                      <w:t xml:space="preserve">(اصدار </w:t>
                    </w:r>
                    <w:r w:rsidR="0011424D">
                      <w:rPr>
                        <w:rFonts w:hint="cs"/>
                        <w:rtl/>
                      </w:rPr>
                      <w:t>11</w:t>
                    </w:r>
                    <w:r w:rsidR="005E7EEA">
                      <w:rPr>
                        <w:rtl/>
                      </w:rPr>
                      <w:t>-</w:t>
                    </w:r>
                    <w:r w:rsidR="00D85A8E">
                      <w:rPr>
                        <w:rFonts w:hint="cs"/>
                        <w:rtl/>
                      </w:rPr>
                      <w:t>9</w:t>
                    </w:r>
                    <w:r w:rsidR="005E7EEA">
                      <w:rPr>
                        <w:rFonts w:hint="cs"/>
                        <w:rtl/>
                      </w:rPr>
                      <w:t>-202</w:t>
                    </w:r>
                    <w:r w:rsidR="00D85A8E">
                      <w:rPr>
                        <w:rFonts w:hint="cs"/>
                        <w:rtl/>
                      </w:rPr>
                      <w:t>3</w:t>
                    </w:r>
                    <w:r w:rsidR="005E7EEA">
                      <w:rPr>
                        <w:rFonts w:hint="cs"/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3F548CF8" w14:textId="51F6D926" w:rsidR="00564ABB" w:rsidRDefault="00564ABB" w:rsidP="00564ABB">
    <w:pPr>
      <w:pStyle w:val="a8"/>
      <w:jc w:val="center"/>
    </w:pPr>
    <w:r>
      <w:fldChar w:fldCharType="begin"/>
    </w:r>
    <w:r>
      <w:instrText>PAGE   \* MERGEFORMAT</w:instrText>
    </w:r>
    <w:r>
      <w:fldChar w:fldCharType="separate"/>
    </w:r>
    <w:r w:rsidR="007B37C2" w:rsidRPr="007B37C2">
      <w:rPr>
        <w:noProof/>
        <w:rtl/>
        <w:lang w:val="ar-SA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29A10D" w14:textId="77777777" w:rsidR="002D04A7" w:rsidRDefault="002D04A7" w:rsidP="00564ABB">
      <w:pPr>
        <w:spacing w:after="0" w:line="240" w:lineRule="auto"/>
      </w:pPr>
      <w:r>
        <w:separator/>
      </w:r>
    </w:p>
  </w:footnote>
  <w:footnote w:type="continuationSeparator" w:id="0">
    <w:p w14:paraId="5D053E2F" w14:textId="77777777" w:rsidR="002D04A7" w:rsidRDefault="002D04A7" w:rsidP="00564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79CA75" w14:textId="2866D32C" w:rsidR="00564ABB" w:rsidRDefault="00FB4A96" w:rsidP="00564ABB">
    <w:pPr>
      <w:pStyle w:val="a7"/>
      <w:tabs>
        <w:tab w:val="clear" w:pos="8306"/>
      </w:tabs>
      <w:ind w:left="-1333" w:right="-1276" w:hanging="16"/>
      <w:jc w:val="center"/>
      <w:rPr>
        <w:noProof/>
        <w:rtl/>
      </w:rPr>
    </w:pPr>
    <w:bookmarkStart w:id="2" w:name="_Hlk65061703"/>
    <w:bookmarkStart w:id="3" w:name="_Hlk65061704"/>
    <w:r w:rsidRPr="00525C9F">
      <w:rPr>
        <w:noProof/>
      </w:rPr>
      <w:drawing>
        <wp:inline distT="0" distB="0" distL="0" distR="0" wp14:anchorId="6E2E3E26" wp14:editId="0BBFFC47">
          <wp:extent cx="2828925" cy="428625"/>
          <wp:effectExtent l="0" t="0" r="0" b="0"/>
          <wp:docPr id="1" name="صورة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2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4ABB">
      <w:rPr>
        <w:rFonts w:hint="cs"/>
        <w:noProof/>
        <w:rtl/>
      </w:rPr>
      <w:t xml:space="preserve">                                                                                     </w:t>
    </w:r>
    <w:r w:rsidRPr="00525C9F">
      <w:rPr>
        <w:noProof/>
      </w:rPr>
      <w:drawing>
        <wp:inline distT="0" distB="0" distL="0" distR="0" wp14:anchorId="1CF43219" wp14:editId="5F32A58C">
          <wp:extent cx="771525" cy="428625"/>
          <wp:effectExtent l="0" t="0" r="0" b="0"/>
          <wp:docPr id="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2"/>
  <w:bookmarkEnd w:id="3"/>
  <w:p w14:paraId="15589E82" w14:textId="77777777" w:rsidR="00564ABB" w:rsidRDefault="00564ABB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51B3D"/>
    <w:multiLevelType w:val="hybridMultilevel"/>
    <w:tmpl w:val="911C6E38"/>
    <w:lvl w:ilvl="0" w:tplc="D38E730C">
      <w:start w:val="1"/>
      <w:numFmt w:val="arabicAlpha"/>
      <w:lvlText w:val="%1-"/>
      <w:lvlJc w:val="center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E7BC8"/>
    <w:multiLevelType w:val="hybridMultilevel"/>
    <w:tmpl w:val="D9808432"/>
    <w:lvl w:ilvl="0" w:tplc="04090013">
      <w:start w:val="1"/>
      <w:numFmt w:val="arabicAlpha"/>
      <w:lvlText w:val="%1-"/>
      <w:lvlJc w:val="center"/>
      <w:pPr>
        <w:ind w:left="896" w:hanging="360"/>
      </w:pPr>
    </w:lvl>
    <w:lvl w:ilvl="1" w:tplc="04090019" w:tentative="1">
      <w:start w:val="1"/>
      <w:numFmt w:val="lowerLetter"/>
      <w:lvlText w:val="%2."/>
      <w:lvlJc w:val="left"/>
      <w:pPr>
        <w:ind w:left="1616" w:hanging="360"/>
      </w:pPr>
    </w:lvl>
    <w:lvl w:ilvl="2" w:tplc="0409001B" w:tentative="1">
      <w:start w:val="1"/>
      <w:numFmt w:val="lowerRoman"/>
      <w:lvlText w:val="%3."/>
      <w:lvlJc w:val="right"/>
      <w:pPr>
        <w:ind w:left="2336" w:hanging="180"/>
      </w:pPr>
    </w:lvl>
    <w:lvl w:ilvl="3" w:tplc="0409000F" w:tentative="1">
      <w:start w:val="1"/>
      <w:numFmt w:val="decimal"/>
      <w:lvlText w:val="%4."/>
      <w:lvlJc w:val="left"/>
      <w:pPr>
        <w:ind w:left="3056" w:hanging="360"/>
      </w:pPr>
    </w:lvl>
    <w:lvl w:ilvl="4" w:tplc="04090019" w:tentative="1">
      <w:start w:val="1"/>
      <w:numFmt w:val="lowerLetter"/>
      <w:lvlText w:val="%5."/>
      <w:lvlJc w:val="left"/>
      <w:pPr>
        <w:ind w:left="3776" w:hanging="360"/>
      </w:pPr>
    </w:lvl>
    <w:lvl w:ilvl="5" w:tplc="0409001B" w:tentative="1">
      <w:start w:val="1"/>
      <w:numFmt w:val="lowerRoman"/>
      <w:lvlText w:val="%6."/>
      <w:lvlJc w:val="right"/>
      <w:pPr>
        <w:ind w:left="4496" w:hanging="180"/>
      </w:pPr>
    </w:lvl>
    <w:lvl w:ilvl="6" w:tplc="0409000F" w:tentative="1">
      <w:start w:val="1"/>
      <w:numFmt w:val="decimal"/>
      <w:lvlText w:val="%7."/>
      <w:lvlJc w:val="left"/>
      <w:pPr>
        <w:ind w:left="5216" w:hanging="360"/>
      </w:pPr>
    </w:lvl>
    <w:lvl w:ilvl="7" w:tplc="04090019" w:tentative="1">
      <w:start w:val="1"/>
      <w:numFmt w:val="lowerLetter"/>
      <w:lvlText w:val="%8."/>
      <w:lvlJc w:val="left"/>
      <w:pPr>
        <w:ind w:left="5936" w:hanging="360"/>
      </w:pPr>
    </w:lvl>
    <w:lvl w:ilvl="8" w:tplc="0409001B" w:tentative="1">
      <w:start w:val="1"/>
      <w:numFmt w:val="lowerRoman"/>
      <w:lvlText w:val="%9."/>
      <w:lvlJc w:val="right"/>
      <w:pPr>
        <w:ind w:left="6656" w:hanging="180"/>
      </w:pPr>
    </w:lvl>
  </w:abstractNum>
  <w:abstractNum w:abstractNumId="2" w15:restartNumberingAfterBreak="0">
    <w:nsid w:val="122416AA"/>
    <w:multiLevelType w:val="hybridMultilevel"/>
    <w:tmpl w:val="F9F60AD8"/>
    <w:lvl w:ilvl="0" w:tplc="574425B0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9C4219"/>
    <w:multiLevelType w:val="hybridMultilevel"/>
    <w:tmpl w:val="DD163B98"/>
    <w:lvl w:ilvl="0" w:tplc="C6C885EC">
      <w:start w:val="1"/>
      <w:numFmt w:val="arabicAlpha"/>
      <w:lvlText w:val="%1-"/>
      <w:lvlJc w:val="center"/>
      <w:pPr>
        <w:ind w:left="72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059D0"/>
    <w:multiLevelType w:val="hybridMultilevel"/>
    <w:tmpl w:val="ACA4BFAE"/>
    <w:lvl w:ilvl="0" w:tplc="04090013">
      <w:start w:val="1"/>
      <w:numFmt w:val="arabicAlpha"/>
      <w:lvlText w:val="%1-"/>
      <w:lvlJc w:val="center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5" w15:restartNumberingAfterBreak="0">
    <w:nsid w:val="1DF87201"/>
    <w:multiLevelType w:val="hybridMultilevel"/>
    <w:tmpl w:val="E3340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356DC"/>
    <w:multiLevelType w:val="hybridMultilevel"/>
    <w:tmpl w:val="0F604B6C"/>
    <w:lvl w:ilvl="0" w:tplc="BBCC2C5C">
      <w:start w:val="1"/>
      <w:numFmt w:val="arabicAlpha"/>
      <w:lvlText w:val="%1-"/>
      <w:lvlJc w:val="center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80497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A86347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A95094"/>
    <w:multiLevelType w:val="hybridMultilevel"/>
    <w:tmpl w:val="7A1852D4"/>
    <w:lvl w:ilvl="0" w:tplc="F1F2977E">
      <w:start w:val="1"/>
      <w:numFmt w:val="bullet"/>
      <w:lvlText w:val=""/>
      <w:lvlJc w:val="left"/>
      <w:pPr>
        <w:ind w:left="927" w:hanging="360"/>
      </w:pPr>
      <w:rPr>
        <w:rFonts w:ascii="Wingdings" w:hAnsi="Wingdings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3B6A0998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7D779D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5E2991"/>
    <w:multiLevelType w:val="hybridMultilevel"/>
    <w:tmpl w:val="A7DC2250"/>
    <w:lvl w:ilvl="0" w:tplc="6D24683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E4260B"/>
    <w:multiLevelType w:val="hybridMultilevel"/>
    <w:tmpl w:val="3F003F94"/>
    <w:lvl w:ilvl="0" w:tplc="04090013">
      <w:start w:val="1"/>
      <w:numFmt w:val="arabicAlpha"/>
      <w:lvlText w:val="%1-"/>
      <w:lvlJc w:val="center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FD07FA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F94459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14"/>
  </w:num>
  <w:num w:numId="5">
    <w:abstractNumId w:val="6"/>
  </w:num>
  <w:num w:numId="6">
    <w:abstractNumId w:val="13"/>
  </w:num>
  <w:num w:numId="7">
    <w:abstractNumId w:val="4"/>
  </w:num>
  <w:num w:numId="8">
    <w:abstractNumId w:val="7"/>
  </w:num>
  <w:num w:numId="9">
    <w:abstractNumId w:val="1"/>
  </w:num>
  <w:num w:numId="10">
    <w:abstractNumId w:val="11"/>
  </w:num>
  <w:num w:numId="11">
    <w:abstractNumId w:val="10"/>
  </w:num>
  <w:num w:numId="12">
    <w:abstractNumId w:val="2"/>
  </w:num>
  <w:num w:numId="13">
    <w:abstractNumId w:val="3"/>
  </w:num>
  <w:num w:numId="14">
    <w:abstractNumId w:val="0"/>
  </w:num>
  <w:num w:numId="15">
    <w:abstractNumId w:val="1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activeWritingStyle w:appName="MSWord" w:lang="ar-SA" w:vendorID="64" w:dllVersion="131078" w:nlCheck="1" w:checkStyle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czMjU3NDEwsTBU0lEKTi0uzszPAykwqwUA66bM9iwAAAA="/>
  </w:docVars>
  <w:rsids>
    <w:rsidRoot w:val="00D004D6"/>
    <w:rsid w:val="00031BAF"/>
    <w:rsid w:val="00065B7E"/>
    <w:rsid w:val="0009567F"/>
    <w:rsid w:val="000B0A7E"/>
    <w:rsid w:val="00102FC0"/>
    <w:rsid w:val="0010798F"/>
    <w:rsid w:val="0011424D"/>
    <w:rsid w:val="00167021"/>
    <w:rsid w:val="0017165A"/>
    <w:rsid w:val="00187A4E"/>
    <w:rsid w:val="001A79AE"/>
    <w:rsid w:val="001B3C40"/>
    <w:rsid w:val="00206321"/>
    <w:rsid w:val="002131DE"/>
    <w:rsid w:val="0021634B"/>
    <w:rsid w:val="0022282A"/>
    <w:rsid w:val="00225121"/>
    <w:rsid w:val="002357D3"/>
    <w:rsid w:val="002854F9"/>
    <w:rsid w:val="0029387C"/>
    <w:rsid w:val="002C1371"/>
    <w:rsid w:val="002D04A7"/>
    <w:rsid w:val="0034573A"/>
    <w:rsid w:val="003C4351"/>
    <w:rsid w:val="003C5B6C"/>
    <w:rsid w:val="004066F8"/>
    <w:rsid w:val="00422862"/>
    <w:rsid w:val="0042311C"/>
    <w:rsid w:val="00424629"/>
    <w:rsid w:val="004A16FB"/>
    <w:rsid w:val="004D20DA"/>
    <w:rsid w:val="004F0045"/>
    <w:rsid w:val="00522839"/>
    <w:rsid w:val="00564ABB"/>
    <w:rsid w:val="00566847"/>
    <w:rsid w:val="00590249"/>
    <w:rsid w:val="005949D9"/>
    <w:rsid w:val="005E279D"/>
    <w:rsid w:val="005E7EEA"/>
    <w:rsid w:val="006002BD"/>
    <w:rsid w:val="0060648B"/>
    <w:rsid w:val="00607C3A"/>
    <w:rsid w:val="006520BD"/>
    <w:rsid w:val="0065705F"/>
    <w:rsid w:val="006661F7"/>
    <w:rsid w:val="006A5BA4"/>
    <w:rsid w:val="006C446A"/>
    <w:rsid w:val="006E20A4"/>
    <w:rsid w:val="00702D4F"/>
    <w:rsid w:val="00722E1B"/>
    <w:rsid w:val="00727277"/>
    <w:rsid w:val="00737D62"/>
    <w:rsid w:val="00756666"/>
    <w:rsid w:val="00760C93"/>
    <w:rsid w:val="007678D9"/>
    <w:rsid w:val="00780624"/>
    <w:rsid w:val="007A2351"/>
    <w:rsid w:val="007A2797"/>
    <w:rsid w:val="007B032F"/>
    <w:rsid w:val="007B37C2"/>
    <w:rsid w:val="007B6517"/>
    <w:rsid w:val="00804FEC"/>
    <w:rsid w:val="008100C2"/>
    <w:rsid w:val="0081495E"/>
    <w:rsid w:val="00832492"/>
    <w:rsid w:val="00852D17"/>
    <w:rsid w:val="00860055"/>
    <w:rsid w:val="00860F66"/>
    <w:rsid w:val="00876937"/>
    <w:rsid w:val="008807C2"/>
    <w:rsid w:val="00881CC9"/>
    <w:rsid w:val="00893121"/>
    <w:rsid w:val="008C2D2A"/>
    <w:rsid w:val="008D3599"/>
    <w:rsid w:val="008E10BC"/>
    <w:rsid w:val="00924DDA"/>
    <w:rsid w:val="0094602D"/>
    <w:rsid w:val="0095431B"/>
    <w:rsid w:val="009551BF"/>
    <w:rsid w:val="00967104"/>
    <w:rsid w:val="009907AB"/>
    <w:rsid w:val="009B2DA0"/>
    <w:rsid w:val="009B567B"/>
    <w:rsid w:val="009C17DA"/>
    <w:rsid w:val="009E06D7"/>
    <w:rsid w:val="00A24757"/>
    <w:rsid w:val="00A335E9"/>
    <w:rsid w:val="00A43C8C"/>
    <w:rsid w:val="00A82B6A"/>
    <w:rsid w:val="00AB6B03"/>
    <w:rsid w:val="00AF3B1F"/>
    <w:rsid w:val="00B04E32"/>
    <w:rsid w:val="00B177F2"/>
    <w:rsid w:val="00B20337"/>
    <w:rsid w:val="00B5682F"/>
    <w:rsid w:val="00B5792E"/>
    <w:rsid w:val="00B62B56"/>
    <w:rsid w:val="00B70E36"/>
    <w:rsid w:val="00BA7EA6"/>
    <w:rsid w:val="00BD3E2C"/>
    <w:rsid w:val="00BE3D40"/>
    <w:rsid w:val="00BF4058"/>
    <w:rsid w:val="00C031B5"/>
    <w:rsid w:val="00C073A5"/>
    <w:rsid w:val="00C61B2D"/>
    <w:rsid w:val="00C63D90"/>
    <w:rsid w:val="00C77593"/>
    <w:rsid w:val="00C81C44"/>
    <w:rsid w:val="00CA6D9C"/>
    <w:rsid w:val="00CF678C"/>
    <w:rsid w:val="00D004D6"/>
    <w:rsid w:val="00D170CE"/>
    <w:rsid w:val="00D26B8E"/>
    <w:rsid w:val="00D43853"/>
    <w:rsid w:val="00D45CBB"/>
    <w:rsid w:val="00D85A8E"/>
    <w:rsid w:val="00DA6542"/>
    <w:rsid w:val="00DB6A3E"/>
    <w:rsid w:val="00DC6D12"/>
    <w:rsid w:val="00E06C3F"/>
    <w:rsid w:val="00E111F7"/>
    <w:rsid w:val="00EC6E18"/>
    <w:rsid w:val="00F22390"/>
    <w:rsid w:val="00F67EA0"/>
    <w:rsid w:val="00F84B2A"/>
    <w:rsid w:val="00FA18A0"/>
    <w:rsid w:val="00FB309E"/>
    <w:rsid w:val="00FB4A96"/>
    <w:rsid w:val="00FB553B"/>
    <w:rsid w:val="00FB57DD"/>
    <w:rsid w:val="00FC4476"/>
    <w:rsid w:val="00FC4820"/>
    <w:rsid w:val="00FE0701"/>
    <w:rsid w:val="00FE0B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;"/>
  <w14:docId w14:val="36EB3F18"/>
  <w15:docId w15:val="{47DF0AED-3883-4A57-B4AA-E98D865A0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66847"/>
    <w:pPr>
      <w:bidi/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04D6"/>
    <w:pPr>
      <w:ind w:left="720"/>
      <w:contextualSpacing/>
    </w:pPr>
  </w:style>
  <w:style w:type="table" w:styleId="a4">
    <w:name w:val="Table Grid"/>
    <w:basedOn w:val="a1"/>
    <w:uiPriority w:val="59"/>
    <w:rsid w:val="00D004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80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5"/>
    <w:uiPriority w:val="99"/>
    <w:semiHidden/>
    <w:rsid w:val="00804FEC"/>
    <w:rPr>
      <w:rFonts w:ascii="Tahoma" w:hAnsi="Tahoma" w:cs="Tahoma"/>
      <w:sz w:val="16"/>
      <w:szCs w:val="16"/>
    </w:rPr>
  </w:style>
  <w:style w:type="character" w:styleId="a6">
    <w:name w:val="Subtle Emphasis"/>
    <w:uiPriority w:val="19"/>
    <w:qFormat/>
    <w:rsid w:val="00B70E36"/>
    <w:rPr>
      <w:i/>
      <w:iCs/>
      <w:color w:val="808080"/>
    </w:rPr>
  </w:style>
  <w:style w:type="paragraph" w:styleId="a7">
    <w:name w:val="header"/>
    <w:basedOn w:val="a"/>
    <w:link w:val="Char0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64ABB"/>
  </w:style>
  <w:style w:type="paragraph" w:styleId="a8">
    <w:name w:val="footer"/>
    <w:basedOn w:val="a"/>
    <w:link w:val="Char1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64ABB"/>
  </w:style>
  <w:style w:type="paragraph" w:customStyle="1" w:styleId="1">
    <w:name w:val="سرد الفقرات1"/>
    <w:basedOn w:val="a"/>
    <w:uiPriority w:val="99"/>
    <w:qFormat/>
    <w:rsid w:val="0042311C"/>
    <w:pPr>
      <w:ind w:left="720"/>
      <w:contextualSpacing/>
    </w:pPr>
  </w:style>
  <w:style w:type="table" w:styleId="-1">
    <w:name w:val="Light Grid Accent 1"/>
    <w:basedOn w:val="a1"/>
    <w:uiPriority w:val="62"/>
    <w:rsid w:val="004066F8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AdvertisingBold" w:eastAsia="Times New Roman" w:hAnsi="AdvertisingBol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AdvertisingBold" w:eastAsia="Times New Roman" w:hAnsi="AdvertisingBold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AdvertisingBold" w:eastAsia="Times New Roman" w:hAnsi="AdvertisingBold" w:cs="Times New Roman"/>
        <w:b/>
        <w:bCs/>
      </w:rPr>
    </w:tblStylePr>
    <w:tblStylePr w:type="lastCol">
      <w:rPr>
        <w:rFonts w:ascii="AdvertisingBold" w:eastAsia="Times New Roman" w:hAnsi="AdvertisingBol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39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1AD10892238345A449D8961BA7A170" ma:contentTypeVersion="13" ma:contentTypeDescription="Create a new document." ma:contentTypeScope="" ma:versionID="b69696604cd42caec9a69f2468fc6ce0">
  <xsd:schema xmlns:xsd="http://www.w3.org/2001/XMLSchema" xmlns:xs="http://www.w3.org/2001/XMLSchema" xmlns:p="http://schemas.microsoft.com/office/2006/metadata/properties" xmlns:ns3="20a9305d-7901-491e-9f60-32b33dd527e6" xmlns:ns4="0668d2b5-1440-4f8a-ae2d-d5ad4338bbfd" targetNamespace="http://schemas.microsoft.com/office/2006/metadata/properties" ma:root="true" ma:fieldsID="884834bc711c3d3b553a14233dfafefd" ns3:_="" ns4:_="">
    <xsd:import namespace="20a9305d-7901-491e-9f60-32b33dd527e6"/>
    <xsd:import namespace="0668d2b5-1440-4f8a-ae2d-d5ad4338bb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a9305d-7901-491e-9f60-32b33dd5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8d2b5-1440-4f8a-ae2d-d5ad4338bb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589EDA-352A-439E-BD15-4AAE28E82595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terms/"/>
    <ds:schemaRef ds:uri="http://www.w3.org/XML/1998/namespace"/>
    <ds:schemaRef ds:uri="0668d2b5-1440-4f8a-ae2d-d5ad4338bbfd"/>
    <ds:schemaRef ds:uri="http://schemas.microsoft.com/office/infopath/2007/PartnerControls"/>
    <ds:schemaRef ds:uri="http://schemas.openxmlformats.org/package/2006/metadata/core-properties"/>
    <ds:schemaRef ds:uri="20a9305d-7901-491e-9f60-32b33dd527e6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D7E4076-E614-4070-AC4C-5471F3202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a9305d-7901-491e-9f60-32b33dd527e6"/>
    <ds:schemaRef ds:uri="0668d2b5-1440-4f8a-ae2d-d5ad4338bb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038C50-A979-421E-8122-DB8CABD46B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D3FCB5-B00D-4241-9A6F-DD244BA4F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79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cp:lastModifiedBy>samyah sl</cp:lastModifiedBy>
  <cp:revision>4</cp:revision>
  <cp:lastPrinted>2021-02-24T10:14:00Z</cp:lastPrinted>
  <dcterms:created xsi:type="dcterms:W3CDTF">2025-12-12T13:12:00Z</dcterms:created>
  <dcterms:modified xsi:type="dcterms:W3CDTF">2025-12-12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1AD10892238345A449D8961BA7A170</vt:lpwstr>
  </property>
</Properties>
</file>